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97B7E" w14:textId="3735F89C" w:rsidR="00C07B2D" w:rsidRPr="00C07B2D" w:rsidRDefault="00C07B2D">
      <w:pPr>
        <w:rPr>
          <w:b/>
          <w:bCs/>
          <w:sz w:val="40"/>
          <w:szCs w:val="40"/>
          <w:lang w:val="en-TT"/>
        </w:rPr>
      </w:pPr>
      <w:r>
        <w:rPr>
          <w:b/>
          <w:bCs/>
          <w:sz w:val="40"/>
          <w:szCs w:val="40"/>
          <w:lang w:val="en-TT"/>
        </w:rPr>
        <w:t>Probability</w:t>
      </w:r>
    </w:p>
    <w:p w14:paraId="55867B45" w14:textId="77777777" w:rsidR="00C07B2D" w:rsidRDefault="00C07B2D">
      <w:pPr>
        <w:rPr>
          <w:lang w:val="en-TT"/>
        </w:rPr>
      </w:pPr>
    </w:p>
    <w:p w14:paraId="6C71F17A" w14:textId="1276F097" w:rsidR="00C07B2D" w:rsidRDefault="00C07B2D">
      <w:pPr>
        <w:rPr>
          <w:lang w:val="en-TT"/>
        </w:rPr>
      </w:pPr>
      <w:r>
        <w:rPr>
          <w:lang w:val="en-TT"/>
        </w:rPr>
        <w:t>What did I learn in this module:</w:t>
      </w:r>
    </w:p>
    <w:p w14:paraId="77F89603" w14:textId="169FE408" w:rsidR="00C07B2D" w:rsidRDefault="00C07B2D">
      <w:pPr>
        <w:rPr>
          <w:lang w:val="en-TT"/>
        </w:rPr>
      </w:pPr>
    </w:p>
    <w:p w14:paraId="4E6E3824" w14:textId="779D6922" w:rsidR="00C07B2D" w:rsidRDefault="00C07B2D" w:rsidP="00C07B2D">
      <w:pPr>
        <w:pStyle w:val="ListParagraph"/>
        <w:numPr>
          <w:ilvl w:val="0"/>
          <w:numId w:val="1"/>
        </w:numPr>
        <w:rPr>
          <w:lang w:val="en-TT"/>
        </w:rPr>
      </w:pPr>
      <w:r w:rsidRPr="00C07B2D">
        <w:rPr>
          <w:lang w:val="en-TT"/>
        </w:rPr>
        <w:t>Single event probability</w:t>
      </w:r>
    </w:p>
    <w:p w14:paraId="6CD73E27" w14:textId="7EE7BA9E" w:rsidR="00C07B2D" w:rsidRPr="00C07B2D" w:rsidRDefault="00C07B2D" w:rsidP="00C07B2D">
      <w:pPr>
        <w:pStyle w:val="ListParagraph"/>
        <w:numPr>
          <w:ilvl w:val="1"/>
          <w:numId w:val="1"/>
        </w:numPr>
        <w:rPr>
          <w:lang w:val="en-TT"/>
        </w:rPr>
      </w:pPr>
      <w:r>
        <w:rPr>
          <w:lang w:val="en-TT"/>
        </w:rPr>
        <w:t xml:space="preserve">Ways to express </w:t>
      </w:r>
      <w:proofErr w:type="gramStart"/>
      <w:r>
        <w:rPr>
          <w:lang w:val="en-TT"/>
        </w:rPr>
        <w:t>probability</w:t>
      </w:r>
      <w:proofErr w:type="gramEnd"/>
    </w:p>
    <w:p w14:paraId="756C9B43" w14:textId="1AEF4D77" w:rsidR="00C07B2D" w:rsidRDefault="00C07B2D" w:rsidP="00C07B2D">
      <w:pPr>
        <w:pStyle w:val="ListParagraph"/>
        <w:numPr>
          <w:ilvl w:val="0"/>
          <w:numId w:val="1"/>
        </w:numPr>
        <w:rPr>
          <w:lang w:val="en-TT"/>
        </w:rPr>
      </w:pPr>
      <w:r w:rsidRPr="00C07B2D">
        <w:rPr>
          <w:lang w:val="en-TT"/>
        </w:rPr>
        <w:t>Basic rules of probability</w:t>
      </w:r>
    </w:p>
    <w:p w14:paraId="68EA7B83" w14:textId="77777777" w:rsidR="00C07B2D" w:rsidRPr="00C07B2D" w:rsidRDefault="00C07B2D" w:rsidP="00C07B2D">
      <w:pPr>
        <w:pStyle w:val="ListParagraph"/>
        <w:numPr>
          <w:ilvl w:val="1"/>
          <w:numId w:val="1"/>
        </w:numPr>
        <w:rPr>
          <w:lang w:val="en-TT"/>
        </w:rPr>
      </w:pPr>
      <w:r w:rsidRPr="00C07B2D">
        <w:rPr>
          <w:lang w:val="en-TT"/>
        </w:rPr>
        <w:t>Single event probability</w:t>
      </w:r>
    </w:p>
    <w:p w14:paraId="06914BC7" w14:textId="0F66BA88" w:rsidR="00C07B2D" w:rsidRPr="00C07B2D" w:rsidRDefault="00C07B2D" w:rsidP="00C07B2D">
      <w:pPr>
        <w:pStyle w:val="ListParagraph"/>
        <w:numPr>
          <w:ilvl w:val="0"/>
          <w:numId w:val="1"/>
        </w:numPr>
        <w:rPr>
          <w:lang w:val="en-TT"/>
        </w:rPr>
      </w:pPr>
      <w:r w:rsidRPr="00C07B2D">
        <w:rPr>
          <w:lang w:val="en-TT"/>
        </w:rPr>
        <w:t>Basic rules of probability</w:t>
      </w:r>
    </w:p>
    <w:p w14:paraId="39BE696A" w14:textId="5EAF2B0F" w:rsidR="00C07B2D" w:rsidRPr="00C07B2D" w:rsidRDefault="00C07B2D" w:rsidP="00C07B2D">
      <w:pPr>
        <w:pStyle w:val="ListParagraph"/>
        <w:numPr>
          <w:ilvl w:val="1"/>
          <w:numId w:val="1"/>
        </w:numPr>
        <w:rPr>
          <w:lang w:val="en-TT"/>
        </w:rPr>
      </w:pPr>
      <w:r>
        <w:rPr>
          <w:lang w:val="en-TT"/>
        </w:rPr>
        <w:t xml:space="preserve">All probabilities are between 0 and </w:t>
      </w:r>
      <w:proofErr w:type="gramStart"/>
      <w:r>
        <w:rPr>
          <w:lang w:val="en-TT"/>
        </w:rPr>
        <w:t>1</w:t>
      </w:r>
      <w:proofErr w:type="gramEnd"/>
    </w:p>
    <w:p w14:paraId="768F667F" w14:textId="505296A9" w:rsidR="00C07B2D" w:rsidRPr="00C07B2D" w:rsidRDefault="00C07B2D" w:rsidP="00C07B2D">
      <w:pPr>
        <w:pStyle w:val="ListParagraph"/>
        <w:numPr>
          <w:ilvl w:val="1"/>
          <w:numId w:val="1"/>
        </w:numPr>
        <w:rPr>
          <w:lang w:val="en-TT"/>
        </w:rPr>
      </w:pPr>
      <w:r>
        <w:rPr>
          <w:lang w:val="en-TT"/>
        </w:rPr>
        <w:t xml:space="preserve">There are no negative </w:t>
      </w:r>
      <w:proofErr w:type="gramStart"/>
      <w:r>
        <w:rPr>
          <w:lang w:val="en-TT"/>
        </w:rPr>
        <w:t>probabilities</w:t>
      </w:r>
      <w:proofErr w:type="gramEnd"/>
    </w:p>
    <w:p w14:paraId="765C0F11" w14:textId="1BBF6C07" w:rsidR="00C07B2D" w:rsidRPr="00C07B2D" w:rsidRDefault="00C07B2D" w:rsidP="00C07B2D">
      <w:pPr>
        <w:pStyle w:val="ListParagraph"/>
        <w:numPr>
          <w:ilvl w:val="1"/>
          <w:numId w:val="1"/>
        </w:numPr>
        <w:rPr>
          <w:lang w:val="en-TT"/>
        </w:rPr>
      </w:pPr>
      <w:r>
        <w:rPr>
          <w:lang w:val="en-TT"/>
        </w:rPr>
        <w:t xml:space="preserve">The total of all possible outcomes is </w:t>
      </w:r>
      <w:proofErr w:type="gramStart"/>
      <w:r>
        <w:rPr>
          <w:lang w:val="en-TT"/>
        </w:rPr>
        <w:t>1</w:t>
      </w:r>
      <w:proofErr w:type="gramEnd"/>
    </w:p>
    <w:p w14:paraId="697B90B1" w14:textId="43F45B21" w:rsidR="00C07B2D" w:rsidRPr="00C07B2D" w:rsidRDefault="00C07B2D" w:rsidP="00C07B2D">
      <w:pPr>
        <w:pStyle w:val="ListParagraph"/>
        <w:numPr>
          <w:ilvl w:val="1"/>
          <w:numId w:val="1"/>
        </w:numPr>
        <w:rPr>
          <w:lang w:val="en-TT"/>
        </w:rPr>
      </w:pPr>
      <w:r w:rsidRPr="00C07B2D">
        <w:rPr>
          <w:lang w:val="en-TT"/>
        </w:rPr>
        <w:t xml:space="preserve">The probability of an event NOT happening is equal to 1 minus the probability of the event </w:t>
      </w:r>
      <w:proofErr w:type="gramStart"/>
      <w:r w:rsidRPr="00C07B2D">
        <w:rPr>
          <w:lang w:val="en-TT"/>
        </w:rPr>
        <w:t>happening</w:t>
      </w:r>
      <w:proofErr w:type="gramEnd"/>
    </w:p>
    <w:p w14:paraId="628D3F8A" w14:textId="1058D716" w:rsidR="00C07B2D" w:rsidRDefault="00C07B2D" w:rsidP="00C07B2D">
      <w:pPr>
        <w:pStyle w:val="ListParagraph"/>
        <w:numPr>
          <w:ilvl w:val="0"/>
          <w:numId w:val="1"/>
        </w:numPr>
        <w:rPr>
          <w:lang w:val="en-TT"/>
        </w:rPr>
      </w:pPr>
      <w:r w:rsidRPr="00C07B2D">
        <w:rPr>
          <w:lang w:val="en-TT"/>
        </w:rPr>
        <w:t>Calculation of combinations and permutations</w:t>
      </w:r>
    </w:p>
    <w:p w14:paraId="3B400F28" w14:textId="1BE830CF" w:rsidR="00C07B2D" w:rsidRDefault="00C07B2D" w:rsidP="00C07B2D">
      <w:pPr>
        <w:pStyle w:val="ListParagraph"/>
        <w:numPr>
          <w:ilvl w:val="1"/>
          <w:numId w:val="1"/>
        </w:numPr>
        <w:rPr>
          <w:lang w:val="en-TT"/>
        </w:rPr>
      </w:pPr>
      <w:r>
        <w:rPr>
          <w:lang w:val="en-TT"/>
        </w:rPr>
        <w:t>Factorials</w:t>
      </w:r>
    </w:p>
    <w:p w14:paraId="1734B1FA" w14:textId="6B1719F8" w:rsidR="00C07B2D" w:rsidRPr="00C07B2D" w:rsidRDefault="00C07B2D" w:rsidP="00C07B2D">
      <w:pPr>
        <w:pStyle w:val="ListParagraph"/>
        <w:numPr>
          <w:ilvl w:val="2"/>
          <w:numId w:val="1"/>
        </w:numPr>
        <w:rPr>
          <w:lang w:val="en-TT"/>
        </w:rPr>
      </w:pPr>
      <w:r w:rsidRPr="00C07B2D">
        <w:rPr>
          <w:lang w:val="en-TT"/>
        </w:rPr>
        <w:t>Factorials are not defined for negative numbers. In other words, (-5)! is not defined. That means it cannot be calculated, like dividing by zero.</w:t>
      </w:r>
    </w:p>
    <w:p w14:paraId="1D9F0484" w14:textId="1914C66C" w:rsidR="00C07B2D" w:rsidRPr="00C07B2D" w:rsidRDefault="00C07B2D" w:rsidP="00C07B2D">
      <w:pPr>
        <w:pStyle w:val="ListParagraph"/>
        <w:numPr>
          <w:ilvl w:val="2"/>
          <w:numId w:val="1"/>
        </w:numPr>
        <w:rPr>
          <w:lang w:val="en-TT"/>
        </w:rPr>
      </w:pPr>
      <w:r w:rsidRPr="00C07B2D">
        <w:rPr>
          <w:lang w:val="en-TT"/>
        </w:rPr>
        <w:t xml:space="preserve">Factorials are not defined for anything that is not a whole number (non-integers). So you cannot calculate </w:t>
      </w:r>
      <w:proofErr w:type="gramStart"/>
      <w:r w:rsidRPr="00C07B2D">
        <w:rPr>
          <w:lang w:val="en-TT"/>
        </w:rPr>
        <w:t>6.25!.</w:t>
      </w:r>
      <w:proofErr w:type="gramEnd"/>
    </w:p>
    <w:p w14:paraId="6D337289" w14:textId="54E44437" w:rsidR="00C07B2D" w:rsidRPr="00C07B2D" w:rsidRDefault="00C07B2D" w:rsidP="00C07B2D">
      <w:pPr>
        <w:pStyle w:val="ListParagraph"/>
        <w:numPr>
          <w:ilvl w:val="2"/>
          <w:numId w:val="1"/>
        </w:numPr>
        <w:rPr>
          <w:lang w:val="en-TT"/>
        </w:rPr>
      </w:pPr>
      <w:r w:rsidRPr="00C07B2D">
        <w:rPr>
          <w:lang w:val="en-TT"/>
        </w:rPr>
        <w:t>The factorial of zero will always equal 1, as will the factorial of 1, as shown below:</w:t>
      </w:r>
    </w:p>
    <w:p w14:paraId="69BDD665" w14:textId="77777777" w:rsidR="00C07B2D" w:rsidRPr="00C07B2D" w:rsidRDefault="00C07B2D" w:rsidP="00C07B2D">
      <w:pPr>
        <w:pStyle w:val="ListParagraph"/>
        <w:numPr>
          <w:ilvl w:val="3"/>
          <w:numId w:val="1"/>
        </w:numPr>
        <w:rPr>
          <w:lang w:val="en-TT"/>
        </w:rPr>
      </w:pPr>
      <w:r w:rsidRPr="00C07B2D">
        <w:rPr>
          <w:lang w:val="en-TT"/>
        </w:rPr>
        <w:t>0! = 1</w:t>
      </w:r>
    </w:p>
    <w:p w14:paraId="35A54141" w14:textId="32D6DECC" w:rsidR="00C07B2D" w:rsidRDefault="00C07B2D" w:rsidP="00C07B2D">
      <w:pPr>
        <w:pStyle w:val="ListParagraph"/>
        <w:numPr>
          <w:ilvl w:val="3"/>
          <w:numId w:val="1"/>
        </w:numPr>
        <w:rPr>
          <w:lang w:val="en-TT"/>
        </w:rPr>
      </w:pPr>
      <w:r w:rsidRPr="00C07B2D">
        <w:rPr>
          <w:lang w:val="en-TT"/>
        </w:rPr>
        <w:t>1! = 1</w:t>
      </w:r>
    </w:p>
    <w:p w14:paraId="20ADA505" w14:textId="440123F8" w:rsidR="00C07B2D" w:rsidRDefault="00AC2105" w:rsidP="00C07B2D">
      <w:pPr>
        <w:pStyle w:val="ListParagraph"/>
        <w:numPr>
          <w:ilvl w:val="1"/>
          <w:numId w:val="1"/>
        </w:numPr>
        <w:rPr>
          <w:lang w:val="en-TT"/>
        </w:rPr>
      </w:pPr>
      <w:r>
        <w:rPr>
          <w:lang w:val="en-TT"/>
        </w:rPr>
        <w:t>Calculating Combinations</w:t>
      </w:r>
    </w:p>
    <w:p w14:paraId="7ACDCAF7" w14:textId="22B618CB" w:rsidR="00AC2105" w:rsidRDefault="00AC2105" w:rsidP="00C07B2D">
      <w:pPr>
        <w:pStyle w:val="ListParagraph"/>
        <w:numPr>
          <w:ilvl w:val="1"/>
          <w:numId w:val="1"/>
        </w:numPr>
        <w:rPr>
          <w:lang w:val="en-TT"/>
        </w:rPr>
      </w:pPr>
      <w:r>
        <w:rPr>
          <w:lang w:val="en-TT"/>
        </w:rPr>
        <w:t>Permutations</w:t>
      </w:r>
    </w:p>
    <w:p w14:paraId="3EE1F3B2" w14:textId="2E671464" w:rsidR="00AC2105" w:rsidRPr="00C07B2D" w:rsidRDefault="00AC2105" w:rsidP="00AC2105">
      <w:pPr>
        <w:pStyle w:val="ListParagraph"/>
        <w:numPr>
          <w:ilvl w:val="2"/>
          <w:numId w:val="1"/>
        </w:numPr>
        <w:rPr>
          <w:lang w:val="en-TT"/>
        </w:rPr>
      </w:pPr>
      <w:r>
        <w:rPr>
          <w:lang w:val="en-TT"/>
        </w:rPr>
        <w:t>Combinations Vs Permutations</w:t>
      </w:r>
    </w:p>
    <w:p w14:paraId="5FCB880B" w14:textId="43861479" w:rsidR="00C07B2D" w:rsidRDefault="00C07B2D" w:rsidP="00C07B2D">
      <w:pPr>
        <w:pStyle w:val="ListParagraph"/>
        <w:numPr>
          <w:ilvl w:val="0"/>
          <w:numId w:val="1"/>
        </w:numPr>
        <w:rPr>
          <w:lang w:val="en-TT"/>
        </w:rPr>
      </w:pPr>
      <w:r w:rsidRPr="00C07B2D">
        <w:rPr>
          <w:lang w:val="en-TT"/>
        </w:rPr>
        <w:t>Multiple event probability</w:t>
      </w:r>
    </w:p>
    <w:p w14:paraId="09CC3F20" w14:textId="48C3E913" w:rsidR="00AC2105" w:rsidRPr="00C07B2D" w:rsidRDefault="00AC2105" w:rsidP="00AC2105">
      <w:pPr>
        <w:pStyle w:val="ListParagraph"/>
        <w:numPr>
          <w:ilvl w:val="1"/>
          <w:numId w:val="1"/>
        </w:numPr>
        <w:rPr>
          <w:lang w:val="en-TT"/>
        </w:rPr>
      </w:pPr>
      <w:r>
        <w:rPr>
          <w:lang w:val="en-TT"/>
        </w:rPr>
        <w:t xml:space="preserve">Boolean </w:t>
      </w:r>
      <w:proofErr w:type="gramStart"/>
      <w:r>
        <w:rPr>
          <w:lang w:val="en-TT"/>
        </w:rPr>
        <w:t>Logic :</w:t>
      </w:r>
      <w:proofErr w:type="gramEnd"/>
      <w:r>
        <w:rPr>
          <w:lang w:val="en-TT"/>
        </w:rPr>
        <w:t xml:space="preserve"> And, Or, Not</w:t>
      </w:r>
    </w:p>
    <w:p w14:paraId="1E2EF1F4" w14:textId="77777777" w:rsidR="00C07B2D" w:rsidRPr="00C07B2D" w:rsidRDefault="00C07B2D" w:rsidP="00C07B2D">
      <w:pPr>
        <w:pStyle w:val="ListParagraph"/>
        <w:numPr>
          <w:ilvl w:val="0"/>
          <w:numId w:val="1"/>
        </w:numPr>
        <w:rPr>
          <w:lang w:val="en-TT"/>
        </w:rPr>
      </w:pPr>
      <w:r w:rsidRPr="00C07B2D">
        <w:rPr>
          <w:lang w:val="en-TT"/>
        </w:rPr>
        <w:t>Probability of mutually exclusive and non-mutually exclusive events</w:t>
      </w:r>
    </w:p>
    <w:p w14:paraId="0A04DCF5" w14:textId="77777777" w:rsidR="00C07B2D" w:rsidRPr="00C07B2D" w:rsidRDefault="00C07B2D" w:rsidP="00C07B2D">
      <w:pPr>
        <w:pStyle w:val="ListParagraph"/>
        <w:numPr>
          <w:ilvl w:val="0"/>
          <w:numId w:val="1"/>
        </w:numPr>
        <w:rPr>
          <w:lang w:val="en-TT"/>
        </w:rPr>
      </w:pPr>
      <w:r w:rsidRPr="00C07B2D">
        <w:rPr>
          <w:lang w:val="en-TT"/>
        </w:rPr>
        <w:t>Probability with and without replacement</w:t>
      </w:r>
    </w:p>
    <w:sectPr w:rsidR="00C07B2D" w:rsidRPr="00C07B2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2B5B2E"/>
    <w:multiLevelType w:val="hybridMultilevel"/>
    <w:tmpl w:val="3C8E95BC"/>
    <w:lvl w:ilvl="0" w:tplc="61AEAA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377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TExsjQxNzY2N7RQ0lEKTi0uzszPAykwrAUArshiqywAAAA="/>
  </w:docVars>
  <w:rsids>
    <w:rsidRoot w:val="00C07B2D"/>
    <w:rsid w:val="005045EF"/>
    <w:rsid w:val="00AC2105"/>
    <w:rsid w:val="00C07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A01FF"/>
  <w15:chartTrackingRefBased/>
  <w15:docId w15:val="{7A1AF761-7776-4B3A-8CE6-BC4AEE118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B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kis Marsham</dc:creator>
  <cp:keywords/>
  <dc:description/>
  <cp:lastModifiedBy>Belkis Marsham</cp:lastModifiedBy>
  <cp:revision>2</cp:revision>
  <dcterms:created xsi:type="dcterms:W3CDTF">2023-03-23T14:13:00Z</dcterms:created>
  <dcterms:modified xsi:type="dcterms:W3CDTF">2023-03-23T14:29:00Z</dcterms:modified>
</cp:coreProperties>
</file>